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7A3E" w:rsidRPr="00AA7A3E" w:rsidRDefault="00AA7A3E" w:rsidP="00AA7A3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A7A3E" w:rsidRPr="00AA7A3E" w:rsidRDefault="00AA7A3E" w:rsidP="00AA7A3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A7A3E" w:rsidRPr="00AA7A3E" w:rsidRDefault="00AA7A3E" w:rsidP="00AA7A3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A7A3E" w:rsidRPr="00AA7A3E" w:rsidRDefault="00AA7A3E" w:rsidP="00AA7A3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886708" w:rsidRPr="00AA7A3E" w:rsidRDefault="00A07130" w:rsidP="00AA7A3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t>Project 2: Final Project Proposal</w:t>
      </w:r>
    </w:p>
    <w:p w:rsidR="00AA7A3E" w:rsidRPr="00AA7A3E" w:rsidRDefault="00AA7A3E" w:rsidP="00AA7A3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886708" w:rsidRDefault="00A07130" w:rsidP="00AA7A3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>Shaibu</w:t>
      </w:r>
      <w:r w:rsidR="00641856">
        <w:rPr>
          <w:rFonts w:ascii="Times New Roman" w:hAnsi="Times New Roman" w:cs="Times New Roman"/>
          <w:sz w:val="24"/>
          <w:szCs w:val="24"/>
        </w:rPr>
        <w:t xml:space="preserve"> </w:t>
      </w:r>
      <w:r w:rsidRPr="00AA7A3E">
        <w:rPr>
          <w:rFonts w:ascii="Times New Roman" w:hAnsi="Times New Roman" w:cs="Times New Roman"/>
          <w:sz w:val="24"/>
          <w:szCs w:val="24"/>
        </w:rPr>
        <w:t>Suleman</w:t>
      </w:r>
      <w:r w:rsidR="00641856">
        <w:rPr>
          <w:rFonts w:ascii="Times New Roman" w:hAnsi="Times New Roman" w:cs="Times New Roman"/>
          <w:sz w:val="24"/>
          <w:szCs w:val="24"/>
        </w:rPr>
        <w:t>a</w:t>
      </w:r>
    </w:p>
    <w:p w:rsidR="00AA7A3E" w:rsidRPr="00AA7A3E" w:rsidRDefault="00AA7A3E" w:rsidP="00AA7A3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Maryland Global Campus</w:t>
      </w:r>
    </w:p>
    <w:p w:rsidR="0032709E" w:rsidRDefault="00A07130" w:rsidP="00AA7A3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Web </w:t>
      </w:r>
      <w:r w:rsidR="00BA5A07" w:rsidRPr="00AA7A3E">
        <w:rPr>
          <w:rFonts w:ascii="Times New Roman" w:hAnsi="Times New Roman" w:cs="Times New Roman"/>
          <w:sz w:val="24"/>
          <w:szCs w:val="24"/>
        </w:rPr>
        <w:t>Technologies</w:t>
      </w:r>
    </w:p>
    <w:p w:rsidR="00AA7A3E" w:rsidRPr="00AA7A3E" w:rsidRDefault="00AA7A3E" w:rsidP="00AA7A3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Yares</w:t>
      </w:r>
    </w:p>
    <w:p w:rsidR="00BA5A07" w:rsidRPr="00AA7A3E" w:rsidRDefault="00AA7A3E" w:rsidP="00AA7A3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AA7A3E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A07130" w:rsidRPr="00AA7A3E">
        <w:rPr>
          <w:rFonts w:ascii="Times New Roman" w:hAnsi="Times New Roman" w:cs="Times New Roman"/>
          <w:sz w:val="24"/>
          <w:szCs w:val="24"/>
        </w:rPr>
        <w:t>August 2022</w:t>
      </w:r>
    </w:p>
    <w:p w:rsidR="0032709E" w:rsidRPr="00AA7A3E" w:rsidRDefault="0032709E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2709E" w:rsidRPr="00AA7A3E" w:rsidRDefault="0032709E" w:rsidP="00AA7A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886708" w:rsidRPr="00AA7A3E" w:rsidRDefault="00886708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86708" w:rsidRPr="00AA7A3E" w:rsidRDefault="00886708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11804" w:rsidRPr="00AA7A3E" w:rsidRDefault="00311804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11804" w:rsidRPr="00AA7A3E" w:rsidRDefault="00311804" w:rsidP="00AA7A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AA7A3E" w:rsidRPr="00AA7A3E" w:rsidRDefault="00AA7A3E" w:rsidP="00AA7A3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lastRenderedPageBreak/>
        <w:t>Project 2: Final Project Proposal</w:t>
      </w:r>
    </w:p>
    <w:p w:rsidR="00C004A3" w:rsidRPr="00AA7A3E" w:rsidRDefault="00A07130" w:rsidP="00AA7A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t>Client and Topic</w:t>
      </w:r>
    </w:p>
    <w:p w:rsidR="007A0193" w:rsidRPr="00AA7A3E" w:rsidRDefault="00311804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ab/>
      </w:r>
      <w:r w:rsidR="00A07130" w:rsidRPr="00AA7A3E">
        <w:rPr>
          <w:rFonts w:ascii="Times New Roman" w:hAnsi="Times New Roman" w:cs="Times New Roman"/>
          <w:sz w:val="24"/>
          <w:szCs w:val="24"/>
        </w:rPr>
        <w:t xml:space="preserve">The selected topic is a website for a portfolio of your work, which will show </w:t>
      </w:r>
      <w:r w:rsidR="005C5FAB" w:rsidRPr="00AA7A3E">
        <w:rPr>
          <w:rFonts w:ascii="Times New Roman" w:hAnsi="Times New Roman" w:cs="Times New Roman"/>
          <w:sz w:val="24"/>
          <w:szCs w:val="24"/>
        </w:rPr>
        <w:t>off myweb development skills. The website will advertise my skills by giving information about my services.</w:t>
      </w:r>
    </w:p>
    <w:p w:rsidR="00314E10" w:rsidRPr="00AA7A3E" w:rsidRDefault="00A07130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Development process and engagement</w:t>
      </w:r>
    </w:p>
    <w:p w:rsidR="007459AA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To create a good portfolio</w:t>
      </w:r>
      <w:r w:rsidR="00AA7A3E" w:rsidRPr="00AA7A3E">
        <w:rPr>
          <w:rFonts w:ascii="Times New Roman" w:hAnsi="Times New Roman" w:cs="Times New Roman"/>
          <w:sz w:val="24"/>
          <w:szCs w:val="24"/>
        </w:rPr>
        <w:t>,</w:t>
      </w:r>
      <w:r w:rsidRPr="00AA7A3E">
        <w:rPr>
          <w:rFonts w:ascii="Times New Roman" w:hAnsi="Times New Roman" w:cs="Times New Roman"/>
          <w:sz w:val="24"/>
          <w:szCs w:val="24"/>
        </w:rPr>
        <w:t xml:space="preserve"> extensive research </w:t>
      </w:r>
      <w:r w:rsidR="00AA7A3E" w:rsidRPr="00AA7A3E">
        <w:rPr>
          <w:rFonts w:ascii="Times New Roman" w:hAnsi="Times New Roman" w:cs="Times New Roman"/>
          <w:sz w:val="24"/>
          <w:szCs w:val="24"/>
        </w:rPr>
        <w:t>must</w:t>
      </w:r>
      <w:r w:rsidRPr="00AA7A3E">
        <w:rPr>
          <w:rFonts w:ascii="Times New Roman" w:hAnsi="Times New Roman" w:cs="Times New Roman"/>
          <w:sz w:val="24"/>
          <w:szCs w:val="24"/>
        </w:rPr>
        <w:t xml:space="preserve"> be conducted</w:t>
      </w:r>
      <w:r w:rsidR="00AA7A3E" w:rsidRPr="00AA7A3E">
        <w:rPr>
          <w:rFonts w:ascii="Times New Roman" w:hAnsi="Times New Roman" w:cs="Times New Roman"/>
          <w:sz w:val="24"/>
          <w:szCs w:val="24"/>
        </w:rPr>
        <w:t>,</w:t>
      </w:r>
      <w:r w:rsidRPr="00AA7A3E">
        <w:rPr>
          <w:rFonts w:ascii="Times New Roman" w:hAnsi="Times New Roman" w:cs="Times New Roman"/>
          <w:sz w:val="24"/>
          <w:szCs w:val="24"/>
        </w:rPr>
        <w:t xml:space="preserve"> including searching the website design of another similar website. To create a user-friendly website</w:t>
      </w:r>
      <w:r w:rsidR="001E178C" w:rsidRPr="00AA7A3E">
        <w:rPr>
          <w:rFonts w:ascii="Times New Roman" w:hAnsi="Times New Roman" w:cs="Times New Roman"/>
          <w:sz w:val="24"/>
          <w:szCs w:val="24"/>
        </w:rPr>
        <w:t>, there</w:t>
      </w:r>
      <w:r w:rsidRPr="00AA7A3E">
        <w:rPr>
          <w:rFonts w:ascii="Times New Roman" w:hAnsi="Times New Roman" w:cs="Times New Roman"/>
          <w:sz w:val="24"/>
          <w:szCs w:val="24"/>
        </w:rPr>
        <w:t xml:space="preserve"> will be a deep exploration of other website</w:t>
      </w:r>
      <w:r w:rsidR="001E178C" w:rsidRPr="00AA7A3E">
        <w:rPr>
          <w:rFonts w:ascii="Times New Roman" w:hAnsi="Times New Roman" w:cs="Times New Roman"/>
          <w:sz w:val="24"/>
          <w:szCs w:val="24"/>
        </w:rPr>
        <w:t>s and conduct web design research to ensure that the website has the desired layout that is appealing to the users.</w:t>
      </w:r>
    </w:p>
    <w:p w:rsidR="001E178C" w:rsidRPr="00AA7A3E" w:rsidRDefault="00A07130" w:rsidP="00AA7A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t xml:space="preserve"> Testing</w:t>
      </w:r>
    </w:p>
    <w:p w:rsidR="001E178C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Testing is a significant aspect of website development that must be conducted to ensure proper </w:t>
      </w:r>
      <w:r w:rsidR="00F532FE" w:rsidRPr="00AA7A3E">
        <w:rPr>
          <w:rFonts w:ascii="Times New Roman" w:hAnsi="Times New Roman" w:cs="Times New Roman"/>
          <w:sz w:val="24"/>
          <w:szCs w:val="24"/>
        </w:rPr>
        <w:t xml:space="preserve">user functionality and design layout. The </w:t>
      </w:r>
      <w:r w:rsidR="00AA7A3E" w:rsidRPr="00AA7A3E">
        <w:rPr>
          <w:rFonts w:ascii="Times New Roman" w:hAnsi="Times New Roman" w:cs="Times New Roman"/>
          <w:sz w:val="24"/>
          <w:szCs w:val="24"/>
        </w:rPr>
        <w:t>design layout</w:t>
      </w:r>
      <w:r w:rsidR="00F532FE" w:rsidRPr="00AA7A3E">
        <w:rPr>
          <w:rFonts w:ascii="Times New Roman" w:hAnsi="Times New Roman" w:cs="Times New Roman"/>
          <w:sz w:val="24"/>
          <w:szCs w:val="24"/>
        </w:rPr>
        <w:t xml:space="preserve"> will be tested using the edgebrowser, </w:t>
      </w:r>
      <w:r w:rsidR="007B400A" w:rsidRPr="00AA7A3E">
        <w:rPr>
          <w:rFonts w:ascii="Times New Roman" w:hAnsi="Times New Roman" w:cs="Times New Roman"/>
          <w:sz w:val="24"/>
          <w:szCs w:val="24"/>
        </w:rPr>
        <w:t>CCleaner</w:t>
      </w:r>
      <w:r w:rsidR="00F532FE" w:rsidRPr="00AA7A3E">
        <w:rPr>
          <w:rFonts w:ascii="Times New Roman" w:hAnsi="Times New Roman" w:cs="Times New Roman"/>
          <w:sz w:val="24"/>
          <w:szCs w:val="24"/>
        </w:rPr>
        <w:t xml:space="preserve"> browser, Safari, an</w:t>
      </w:r>
      <w:r w:rsidR="00E81BF2" w:rsidRPr="00AA7A3E">
        <w:rPr>
          <w:rFonts w:ascii="Times New Roman" w:hAnsi="Times New Roman" w:cs="Times New Roman"/>
          <w:sz w:val="24"/>
          <w:szCs w:val="24"/>
        </w:rPr>
        <w:t>d</w:t>
      </w:r>
      <w:r w:rsidR="007B400A" w:rsidRPr="00AA7A3E">
        <w:rPr>
          <w:rFonts w:ascii="Times New Roman" w:hAnsi="Times New Roman" w:cs="Times New Roman"/>
          <w:sz w:val="24"/>
          <w:szCs w:val="24"/>
        </w:rPr>
        <w:t>Firefox.</w:t>
      </w:r>
    </w:p>
    <w:p w:rsidR="00AA7A3E" w:rsidRPr="004E10CF" w:rsidRDefault="00A07130" w:rsidP="004E10C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The </w:t>
      </w:r>
      <w:r w:rsidR="00AA7A3E" w:rsidRPr="00AA7A3E">
        <w:rPr>
          <w:rFonts w:ascii="Times New Roman" w:hAnsi="Times New Roman" w:cs="Times New Roman"/>
          <w:sz w:val="24"/>
          <w:szCs w:val="24"/>
        </w:rPr>
        <w:t>website's usability will be tes</w:t>
      </w:r>
      <w:r w:rsidRPr="00AA7A3E">
        <w:rPr>
          <w:rFonts w:ascii="Times New Roman" w:hAnsi="Times New Roman" w:cs="Times New Roman"/>
          <w:sz w:val="24"/>
          <w:szCs w:val="24"/>
        </w:rPr>
        <w:t>ted by sending the link to my friends who work from different field</w:t>
      </w:r>
      <w:r w:rsidR="00205F5A" w:rsidRPr="00AA7A3E">
        <w:rPr>
          <w:rFonts w:ascii="Times New Roman" w:hAnsi="Times New Roman" w:cs="Times New Roman"/>
          <w:sz w:val="24"/>
          <w:szCs w:val="24"/>
        </w:rPr>
        <w:t xml:space="preserve">s. This will give an insight </w:t>
      </w:r>
      <w:r w:rsidR="00AA7A3E" w:rsidRPr="00AA7A3E">
        <w:rPr>
          <w:rFonts w:ascii="Times New Roman" w:hAnsi="Times New Roman" w:cs="Times New Roman"/>
          <w:sz w:val="24"/>
          <w:szCs w:val="24"/>
        </w:rPr>
        <w:t>into</w:t>
      </w:r>
      <w:r w:rsidR="00205F5A" w:rsidRPr="00AA7A3E">
        <w:rPr>
          <w:rFonts w:ascii="Times New Roman" w:hAnsi="Times New Roman" w:cs="Times New Roman"/>
          <w:sz w:val="24"/>
          <w:szCs w:val="24"/>
        </w:rPr>
        <w:t xml:space="preserve"> how the website works on different browsers and devices.</w:t>
      </w:r>
    </w:p>
    <w:p w:rsidR="004E10CF" w:rsidRDefault="004E10C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205F5A" w:rsidRPr="00AA7A3E" w:rsidRDefault="00A07130" w:rsidP="00AA7A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t>Business and Website Description</w:t>
      </w:r>
    </w:p>
    <w:p w:rsidR="00DB6C05" w:rsidRPr="00AA7A3E" w:rsidRDefault="00A07130" w:rsidP="00AA7A3E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A7A3E">
        <w:rPr>
          <w:rFonts w:ascii="Times New Roman" w:hAnsi="Times New Roman" w:cs="Times New Roman"/>
          <w:i/>
          <w:sz w:val="24"/>
          <w:szCs w:val="24"/>
        </w:rPr>
        <w:t xml:space="preserve">   Mission Statement</w:t>
      </w:r>
    </w:p>
    <w:p w:rsidR="00DB6C05" w:rsidRPr="00AA7A3E" w:rsidRDefault="000A4CC9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The </w:t>
      </w:r>
      <w:r w:rsidR="00AA7A3E" w:rsidRPr="00AA7A3E">
        <w:rPr>
          <w:rFonts w:ascii="Times New Roman" w:hAnsi="Times New Roman" w:cs="Times New Roman"/>
          <w:sz w:val="24"/>
          <w:szCs w:val="24"/>
        </w:rPr>
        <w:t>business's mission is to enhance the business growth of the customer with creative design and development to deliver high-quality solutions that offer</w:t>
      </w:r>
      <w:r w:rsidR="005C65FD" w:rsidRPr="00AA7A3E">
        <w:rPr>
          <w:rFonts w:ascii="Times New Roman" w:hAnsi="Times New Roman" w:cs="Times New Roman"/>
          <w:sz w:val="24"/>
          <w:szCs w:val="24"/>
        </w:rPr>
        <w:t xml:space="preserve"> value and constant competitive advantage for clients across the globe.</w:t>
      </w:r>
    </w:p>
    <w:p w:rsidR="00496724" w:rsidRPr="00AA7A3E" w:rsidRDefault="00A07130" w:rsidP="00AA7A3E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A7A3E">
        <w:rPr>
          <w:rFonts w:ascii="Times New Roman" w:hAnsi="Times New Roman" w:cs="Times New Roman"/>
          <w:i/>
          <w:sz w:val="24"/>
          <w:szCs w:val="24"/>
        </w:rPr>
        <w:t xml:space="preserve"> Business Goal</w:t>
      </w:r>
    </w:p>
    <w:p w:rsidR="00496724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The goal of the business is to increase the number of client month</w:t>
      </w:r>
      <w:r w:rsidR="00AA7A3E" w:rsidRPr="00AA7A3E">
        <w:rPr>
          <w:rFonts w:ascii="Times New Roman" w:hAnsi="Times New Roman" w:cs="Times New Roman"/>
          <w:sz w:val="24"/>
          <w:szCs w:val="24"/>
        </w:rPr>
        <w:t>s</w:t>
      </w:r>
      <w:r w:rsidRPr="00AA7A3E">
        <w:rPr>
          <w:rFonts w:ascii="Times New Roman" w:hAnsi="Times New Roman" w:cs="Times New Roman"/>
          <w:sz w:val="24"/>
          <w:szCs w:val="24"/>
        </w:rPr>
        <w:t>,</w:t>
      </w:r>
      <w:r w:rsidR="00AA7A3E" w:rsidRPr="00AA7A3E">
        <w:rPr>
          <w:rFonts w:ascii="Times New Roman" w:hAnsi="Times New Roman" w:cs="Times New Roman"/>
          <w:sz w:val="24"/>
          <w:szCs w:val="24"/>
        </w:rPr>
        <w:t xml:space="preserve"> and</w:t>
      </w:r>
      <w:r w:rsidRPr="00AA7A3E">
        <w:rPr>
          <w:rFonts w:ascii="Times New Roman" w:hAnsi="Times New Roman" w:cs="Times New Roman"/>
          <w:sz w:val="24"/>
          <w:szCs w:val="24"/>
        </w:rPr>
        <w:t xml:space="preserve"> the specific number is 2 for every month. This will be achieved through continuous marketing of the project.</w:t>
      </w:r>
    </w:p>
    <w:p w:rsidR="009A6D87" w:rsidRPr="00AA7A3E" w:rsidRDefault="00A07130" w:rsidP="00AA7A3E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A7A3E">
        <w:rPr>
          <w:rFonts w:ascii="Times New Roman" w:hAnsi="Times New Roman" w:cs="Times New Roman"/>
          <w:i/>
          <w:sz w:val="24"/>
          <w:szCs w:val="24"/>
        </w:rPr>
        <w:t>Target Audience</w:t>
      </w:r>
    </w:p>
    <w:p w:rsidR="009A6D87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The target customer is entrepreneurs willing to skyrocket their business through web technology. </w:t>
      </w:r>
      <w:r w:rsidR="007C4702" w:rsidRPr="00AA7A3E">
        <w:rPr>
          <w:rFonts w:ascii="Times New Roman" w:hAnsi="Times New Roman" w:cs="Times New Roman"/>
          <w:sz w:val="24"/>
          <w:szCs w:val="24"/>
        </w:rPr>
        <w:t>The business</w:t>
      </w:r>
      <w:r w:rsidRPr="00AA7A3E">
        <w:rPr>
          <w:rFonts w:ascii="Times New Roman" w:hAnsi="Times New Roman" w:cs="Times New Roman"/>
          <w:sz w:val="24"/>
          <w:szCs w:val="24"/>
        </w:rPr>
        <w:t xml:space="preserve"> targets all customers across the globe. The </w:t>
      </w:r>
      <w:r w:rsidR="007C4702" w:rsidRPr="00AA7A3E">
        <w:rPr>
          <w:rFonts w:ascii="Times New Roman" w:hAnsi="Times New Roman" w:cs="Times New Roman"/>
          <w:sz w:val="24"/>
          <w:szCs w:val="24"/>
        </w:rPr>
        <w:t>targets focused</w:t>
      </w:r>
      <w:r w:rsidRPr="00AA7A3E">
        <w:rPr>
          <w:rFonts w:ascii="Times New Roman" w:hAnsi="Times New Roman" w:cs="Times New Roman"/>
          <w:sz w:val="24"/>
          <w:szCs w:val="24"/>
        </w:rPr>
        <w:t xml:space="preserve"> h</w:t>
      </w:r>
      <w:r w:rsidR="007C4702" w:rsidRPr="00AA7A3E">
        <w:rPr>
          <w:rFonts w:ascii="Times New Roman" w:hAnsi="Times New Roman" w:cs="Times New Roman"/>
          <w:sz w:val="24"/>
          <w:szCs w:val="24"/>
        </w:rPr>
        <w:t>ave a household of $100,000 and above. The users should have computer literacy as they will access information through the internet.</w:t>
      </w:r>
      <w:r w:rsidR="004B7937" w:rsidRPr="00AA7A3E">
        <w:rPr>
          <w:rFonts w:ascii="Times New Roman" w:hAnsi="Times New Roman" w:cs="Times New Roman"/>
          <w:sz w:val="24"/>
          <w:szCs w:val="24"/>
        </w:rPr>
        <w:t xml:space="preserve"> The age group for the target audience is between 25-55.</w:t>
      </w:r>
    </w:p>
    <w:p w:rsidR="004A51B7" w:rsidRPr="00AA7A3E" w:rsidRDefault="00A07130" w:rsidP="00AA7A3E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A7A3E">
        <w:rPr>
          <w:rFonts w:ascii="Times New Roman" w:hAnsi="Times New Roman" w:cs="Times New Roman"/>
          <w:i/>
          <w:sz w:val="24"/>
          <w:szCs w:val="24"/>
        </w:rPr>
        <w:t xml:space="preserve"> Impact of target audience on how to develop a website</w:t>
      </w:r>
    </w:p>
    <w:p w:rsidR="004A51B7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The target audience will be young literate </w:t>
      </w:r>
      <w:r w:rsidR="00B72C83" w:rsidRPr="00AA7A3E">
        <w:rPr>
          <w:rFonts w:ascii="Times New Roman" w:hAnsi="Times New Roman" w:cs="Times New Roman"/>
          <w:sz w:val="24"/>
          <w:szCs w:val="24"/>
        </w:rPr>
        <w:t>entrepreneurs; therefore</w:t>
      </w:r>
      <w:r w:rsidR="00AA7A3E" w:rsidRPr="00AA7A3E">
        <w:rPr>
          <w:rFonts w:ascii="Times New Roman" w:hAnsi="Times New Roman" w:cs="Times New Roman"/>
          <w:sz w:val="24"/>
          <w:szCs w:val="24"/>
        </w:rPr>
        <w:t>,</w:t>
      </w:r>
      <w:r w:rsidR="00B72C83" w:rsidRPr="00AA7A3E">
        <w:rPr>
          <w:rFonts w:ascii="Times New Roman" w:hAnsi="Times New Roman" w:cs="Times New Roman"/>
          <w:sz w:val="24"/>
          <w:szCs w:val="24"/>
        </w:rPr>
        <w:t xml:space="preserve"> the layout will have bright</w:t>
      </w:r>
      <w:r w:rsidR="00AA7A3E" w:rsidRPr="00AA7A3E">
        <w:rPr>
          <w:rFonts w:ascii="Times New Roman" w:hAnsi="Times New Roman" w:cs="Times New Roman"/>
          <w:sz w:val="24"/>
          <w:szCs w:val="24"/>
        </w:rPr>
        <w:t>,</w:t>
      </w:r>
      <w:r w:rsidR="00B72C83" w:rsidRPr="00AA7A3E">
        <w:rPr>
          <w:rFonts w:ascii="Times New Roman" w:hAnsi="Times New Roman" w:cs="Times New Roman"/>
          <w:sz w:val="24"/>
          <w:szCs w:val="24"/>
        </w:rPr>
        <w:t xml:space="preserve"> attractive colors and be professional.</w:t>
      </w:r>
    </w:p>
    <w:p w:rsidR="00540875" w:rsidRPr="00AA7A3E" w:rsidRDefault="00A07130" w:rsidP="00AA7A3E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A7A3E">
        <w:rPr>
          <w:rFonts w:ascii="Times New Roman" w:hAnsi="Times New Roman" w:cs="Times New Roman"/>
          <w:i/>
          <w:sz w:val="24"/>
          <w:szCs w:val="24"/>
        </w:rPr>
        <w:t xml:space="preserve"> Content</w:t>
      </w:r>
    </w:p>
    <w:p w:rsidR="00540875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I will be responsible for creating all the content</w:t>
      </w:r>
      <w:r w:rsidR="004F3FAF" w:rsidRPr="00AA7A3E">
        <w:rPr>
          <w:rFonts w:ascii="Times New Roman" w:hAnsi="Times New Roman" w:cs="Times New Roman"/>
          <w:sz w:val="24"/>
          <w:szCs w:val="24"/>
        </w:rPr>
        <w:t xml:space="preserve"> entailing every description. All the images will showcase my professionalism.</w:t>
      </w:r>
    </w:p>
    <w:p w:rsidR="004F3FAF" w:rsidRPr="00AA7A3E" w:rsidRDefault="00A07130" w:rsidP="00AA7A3E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AA7A3E">
        <w:rPr>
          <w:rFonts w:ascii="Times New Roman" w:hAnsi="Times New Roman" w:cs="Times New Roman"/>
          <w:i/>
          <w:sz w:val="24"/>
          <w:szCs w:val="24"/>
        </w:rPr>
        <w:t xml:space="preserve"> Updates</w:t>
      </w:r>
    </w:p>
    <w:p w:rsidR="004F3FAF" w:rsidRPr="00AA7A3E" w:rsidRDefault="00311804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ab/>
      </w:r>
      <w:r w:rsidR="00A07130" w:rsidRPr="00AA7A3E">
        <w:rPr>
          <w:rFonts w:ascii="Times New Roman" w:hAnsi="Times New Roman" w:cs="Times New Roman"/>
          <w:sz w:val="24"/>
          <w:szCs w:val="24"/>
        </w:rPr>
        <w:t xml:space="preserve">First, the website will be created and hosted as news. The updating will </w:t>
      </w:r>
      <w:r w:rsidR="00AA7A3E" w:rsidRPr="00AA7A3E">
        <w:rPr>
          <w:rFonts w:ascii="Times New Roman" w:hAnsi="Times New Roman" w:cs="Times New Roman"/>
          <w:sz w:val="24"/>
          <w:szCs w:val="24"/>
        </w:rPr>
        <w:t>occur when new skills are added, new testimonials are developed, and new tasks are</w:t>
      </w:r>
      <w:r w:rsidR="00A07130" w:rsidRPr="00AA7A3E">
        <w:rPr>
          <w:rFonts w:ascii="Times New Roman" w:hAnsi="Times New Roman" w:cs="Times New Roman"/>
          <w:sz w:val="24"/>
          <w:szCs w:val="24"/>
        </w:rPr>
        <w:t xml:space="preserve"> uploaded.</w:t>
      </w:r>
    </w:p>
    <w:p w:rsidR="004F3FAF" w:rsidRPr="00AA7A3E" w:rsidRDefault="00A07130" w:rsidP="00AA7A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t>Growth and Maintenance</w:t>
      </w:r>
    </w:p>
    <w:p w:rsidR="004F3FAF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The website will grow as I add a new skill set to the portfolio.   Marketing the website is another </w:t>
      </w:r>
      <w:r w:rsidR="004F6BD6" w:rsidRPr="00AA7A3E">
        <w:rPr>
          <w:rFonts w:ascii="Times New Roman" w:hAnsi="Times New Roman" w:cs="Times New Roman"/>
          <w:sz w:val="24"/>
          <w:szCs w:val="24"/>
        </w:rPr>
        <w:t xml:space="preserve">thing that will enhance the </w:t>
      </w:r>
      <w:r w:rsidR="00AA7A3E" w:rsidRPr="00AA7A3E">
        <w:rPr>
          <w:rFonts w:ascii="Times New Roman" w:hAnsi="Times New Roman" w:cs="Times New Roman"/>
          <w:sz w:val="24"/>
          <w:szCs w:val="24"/>
        </w:rPr>
        <w:t>website's growth</w:t>
      </w:r>
      <w:r w:rsidR="001F7FBD" w:rsidRPr="00AA7A3E">
        <w:rPr>
          <w:rFonts w:ascii="Times New Roman" w:hAnsi="Times New Roman" w:cs="Times New Roman"/>
          <w:sz w:val="24"/>
          <w:szCs w:val="24"/>
        </w:rPr>
        <w:t xml:space="preserve">. New blogs will be added </w:t>
      </w:r>
      <w:r w:rsidR="00AA7A3E" w:rsidRPr="00AA7A3E">
        <w:rPr>
          <w:rFonts w:ascii="Times New Roman" w:hAnsi="Times New Roman" w:cs="Times New Roman"/>
          <w:sz w:val="24"/>
          <w:szCs w:val="24"/>
        </w:rPr>
        <w:t>a month thrice</w:t>
      </w:r>
      <w:r w:rsidR="001F7FBD" w:rsidRPr="00AA7A3E">
        <w:rPr>
          <w:rFonts w:ascii="Times New Roman" w:hAnsi="Times New Roman" w:cs="Times New Roman"/>
          <w:sz w:val="24"/>
          <w:szCs w:val="24"/>
        </w:rPr>
        <w:t>. Individual blogs will be added by creating an individual new webpage.</w:t>
      </w:r>
    </w:p>
    <w:p w:rsidR="00A96AB5" w:rsidRPr="00AA7A3E" w:rsidRDefault="00A07130" w:rsidP="00AA7A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t xml:space="preserve"> Organization</w:t>
      </w:r>
    </w:p>
    <w:p w:rsidR="00A96AB5" w:rsidRPr="00AA7A3E" w:rsidRDefault="00DD29FF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rect id="Rectangle 17" o:spid="_x0000_s1026" style="position:absolute;margin-left:198pt;margin-top:24.2pt;width:197.25pt;height:53.9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" fillcolor="#4f81bd" stroked="f" strokecolor="#f2f2f2" strokeweight="3pt">
            <v:shadow on="t" color="#243f60" opacity=".5" offset="1pt"/>
          </v:rect>
        </w:pict>
      </w:r>
      <w:r w:rsidR="00A07130" w:rsidRPr="00AA7A3E">
        <w:rPr>
          <w:rFonts w:ascii="Times New Roman" w:hAnsi="Times New Roman" w:cs="Times New Roman"/>
          <w:sz w:val="24"/>
          <w:szCs w:val="24"/>
        </w:rPr>
        <w:t xml:space="preserve"> The figure below shows the organization of the</w:t>
      </w:r>
      <w:r w:rsidR="00F378E6" w:rsidRPr="00AA7A3E">
        <w:rPr>
          <w:rFonts w:ascii="Times New Roman" w:hAnsi="Times New Roman" w:cs="Times New Roman"/>
          <w:sz w:val="24"/>
          <w:szCs w:val="24"/>
        </w:rPr>
        <w:t xml:space="preserve"> website</w:t>
      </w:r>
    </w:p>
    <w:p w:rsidR="00A36C51" w:rsidRPr="00AA7A3E" w:rsidRDefault="00DD29FF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41" type="#_x0000_t202" style="position:absolute;margin-left:260.25pt;margin-top:6.9pt;width:98.25pt;height:34.3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" fillcolor="#4f81bd" stroked="f" strokecolor="#f2f2f2" strokeweight="3pt">
            <v:shadow on="t" color="#243f60" opacity=".5" offset="1pt"/>
            <v:textbox>
              <w:txbxContent>
                <w:p w:rsidR="00E81A21" w:rsidRDefault="00A07130">
                  <w:r>
                    <w:t xml:space="preserve"> Home</w:t>
                  </w:r>
                </w:p>
              </w:txbxContent>
            </v:textbox>
          </v:shape>
        </w:pict>
      </w:r>
    </w:p>
    <w:p w:rsidR="00A96AB5" w:rsidRPr="00AA7A3E" w:rsidRDefault="00A96AB5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C4702" w:rsidRPr="00AA7A3E" w:rsidRDefault="00DD29FF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3" o:spid="_x0000_s1040" type="#_x0000_t32" style="position:absolute;margin-left:307.5pt;margin-top:1.75pt;width:.05pt;height:17.8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"/>
        </w:pict>
      </w:r>
    </w:p>
    <w:p w:rsidR="00DB6C05" w:rsidRPr="00AA7A3E" w:rsidRDefault="00DD29FF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Text Box 4" o:spid="_x0000_s1027" type="#_x0000_t202" style="position:absolute;margin-left:591pt;margin-top:3pt;width:86.25pt;height:22.5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" fillcolor="#c0504d" stroked="f" strokecolor="#f2f2f2" strokeweight="3pt">
            <v:shadow on="t" color="#622423" opacity=".5" offset="1pt"/>
            <v:textbox>
              <w:txbxContent>
                <w:p w:rsidR="00B22A62" w:rsidRDefault="00A07130">
                  <w:r>
                    <w:t>Blogs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rect id="Rectangle 5" o:spid="_x0000_s1039" style="position:absolute;margin-left:564.75pt;margin-top:3pt;width:130.5pt;height:22.5pt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" fillcolor="#c0504d" stroked="f" strokecolor="#f2f2f2" strokeweight="3pt">
            <v:shadow on="t" color="#622423" opacity=".5" offset="1pt"/>
          </v:rect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shape id="AutoShape 6" o:spid="_x0000_s1038" type="#_x0000_t32" style="position:absolute;margin-left:358.5pt;margin-top:14.55pt;width:57.75pt;height:.05pt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"/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shape id="AutoShape 7" o:spid="_x0000_s1037" type="#_x0000_t32" style="position:absolute;margin-left:182.25pt;margin-top:14.55pt;width:41.25pt;height:0;z-index:2516705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"/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rect id="Rectangle 8" o:spid="_x0000_s1036" style="position:absolute;margin-left:223.5pt;margin-top:3pt;width:130.5pt;height:22.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" fillcolor="#c0504d" stroked="f" strokecolor="#f2f2f2" strokeweight="3pt">
            <v:shadow on="t" color="#622423" opacity=".5" offset="1pt"/>
          </v:rect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shape id="Text Box 9" o:spid="_x0000_s1028" type="#_x0000_t202" style="position:absolute;margin-left:260.25pt;margin-top:3pt;width:1in;height:22.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" fillcolor="#c0504d" stroked="f" strokecolor="#f2f2f2" strokeweight="3pt">
            <v:shadow on="t" color="#622423" opacity=".5" offset="1pt"/>
            <v:textbox>
              <w:txbxContent>
                <w:p w:rsidR="00624321" w:rsidRDefault="00A07130">
                  <w:r>
                    <w:t>Work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shape id="Text Box 10" o:spid="_x0000_s1029" type="#_x0000_t202" style="position:absolute;margin-left:437.25pt;margin-top:3pt;width:99pt;height:22.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" fillcolor="#c0504d" stroked="f" strokecolor="#f2f2f2" strokeweight="3pt">
            <v:shadow on="t" color="#622423" opacity=".5" offset="1pt"/>
            <v:textbox>
              <w:txbxContent>
                <w:p w:rsidR="00155045" w:rsidRDefault="00A07130">
                  <w:r>
                    <w:t>Contact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shape id="Text Box 11" o:spid="_x0000_s1030" type="#_x0000_t202" style="position:absolute;margin-left:75.75pt;margin-top:9pt;width:96pt;height:23.2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" fillcolor="#c0504d" stroked="f" strokecolor="#f2f2f2" strokeweight="3pt">
            <v:shadow on="t" color="#622423" opacity=".5" offset="1pt"/>
            <v:textbox>
              <w:txbxContent>
                <w:p w:rsidR="00A06090" w:rsidRDefault="00A07130">
                  <w:r>
                    <w:t>Services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rect id="Rectangle 12" o:spid="_x0000_s1035" style="position:absolute;margin-left:51.75pt;margin-top:3pt;width:130.5pt;height:33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" fillcolor="#c0504d" stroked="f" strokecolor="#f2f2f2" strokeweight="3pt">
            <v:shadow on="t" color="#622423" opacity=".5" offset="1pt"/>
          </v:rect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rect id="Rectangle 13" o:spid="_x0000_s1034" style="position:absolute;margin-left:416.25pt;margin-top:3pt;width:130.5pt;height:22.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" fillcolor="#c0504d" stroked="f" strokecolor="#f2f2f2" strokeweight="3pt">
            <v:shadow on="t" color="#622423" opacity=".5" offset="1pt"/>
          </v:rect>
        </w:pict>
      </w:r>
    </w:p>
    <w:p w:rsidR="008B46FB" w:rsidRPr="00AA7A3E" w:rsidRDefault="00DD29FF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AutoShape 14" o:spid="_x0000_s1033" type="#_x0000_t32" style="position:absolute;margin-left:123pt;margin-top:10.5pt;width:0;height:15.8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"/>
        </w:pict>
      </w:r>
    </w:p>
    <w:p w:rsidR="008B46FB" w:rsidRPr="00AA7A3E" w:rsidRDefault="00DD29FF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Text Box 15" o:spid="_x0000_s1031" type="#_x0000_t202" style="position:absolute;margin-left:61.5pt;margin-top:20.65pt;width:96pt;height:68.95pt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" fillcolor="#9bbb59" stroked="f" strokecolor="#f2f2f2" strokeweight="3pt">
            <v:shadow on="t" color="#4e6128" opacity=".5" offset="1pt"/>
            <v:textbox>
              <w:txbxContent>
                <w:p w:rsidR="00852860" w:rsidRDefault="00A07130">
                  <w:r>
                    <w:t>Web Design</w:t>
                  </w:r>
                </w:p>
                <w:p w:rsidR="00852860" w:rsidRDefault="00A07130">
                  <w:r>
                    <w:t>Graphic Design</w:t>
                  </w:r>
                </w:p>
                <w:p w:rsidR="006F7FF7" w:rsidRDefault="00A07130">
                  <w:r>
                    <w:t>Google Maps</w:t>
                  </w:r>
                </w:p>
                <w:p w:rsidR="003322CF" w:rsidRDefault="003322CF"/>
                <w:p w:rsidR="003322CF" w:rsidRDefault="003322CF"/>
                <w:p w:rsidR="003322CF" w:rsidRDefault="003322CF"/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>
          <v:rect id="Rectangle 16" o:spid="_x0000_s1032" style="position:absolute;margin-left:51.75pt;margin-top:.95pt;width:111.75pt;height:99.5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" fillcolor="#9bbb59" strokecolor="#f2f2f2" strokeweight="3pt">
            <v:shadow on="t" color="#4e6128" opacity=".5" offset="1pt"/>
          </v:rect>
        </w:pict>
      </w:r>
    </w:p>
    <w:p w:rsidR="007A0193" w:rsidRPr="00AA7A3E" w:rsidRDefault="007A0193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475B" w:rsidRPr="00AA7A3E" w:rsidRDefault="0050475B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50475B" w:rsidRPr="00AA7A3E" w:rsidRDefault="00311804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ab/>
      </w:r>
      <w:r w:rsidR="00A07130" w:rsidRPr="00AA7A3E">
        <w:rPr>
          <w:rFonts w:ascii="Times New Roman" w:hAnsi="Times New Roman" w:cs="Times New Roman"/>
          <w:sz w:val="24"/>
          <w:szCs w:val="24"/>
        </w:rPr>
        <w:t>The design of the website is easy to navigate</w:t>
      </w:r>
      <w:r w:rsidR="00A739BB" w:rsidRPr="00AA7A3E">
        <w:rPr>
          <w:rFonts w:ascii="Times New Roman" w:hAnsi="Times New Roman" w:cs="Times New Roman"/>
          <w:sz w:val="24"/>
          <w:szCs w:val="24"/>
        </w:rPr>
        <w:t>. The topics and subtopics in the design will be available in the end product of the website design</w:t>
      </w:r>
      <w:r w:rsidR="00AA7A3E" w:rsidRPr="00AA7A3E">
        <w:rPr>
          <w:rFonts w:ascii="Times New Roman" w:hAnsi="Times New Roman" w:cs="Times New Roman"/>
          <w:sz w:val="24"/>
          <w:szCs w:val="24"/>
        </w:rPr>
        <w:t>,</w:t>
      </w:r>
      <w:r w:rsidR="00A739BB" w:rsidRPr="00AA7A3E">
        <w:rPr>
          <w:rFonts w:ascii="Times New Roman" w:hAnsi="Times New Roman" w:cs="Times New Roman"/>
          <w:sz w:val="24"/>
          <w:szCs w:val="24"/>
        </w:rPr>
        <w:t xml:space="preserve"> with every section having clear information that skyrockets my skills and services</w:t>
      </w:r>
      <w:r w:rsidR="004E10CF">
        <w:rPr>
          <w:rFonts w:ascii="Times New Roman" w:hAnsi="Times New Roman" w:cs="Times New Roman"/>
          <w:sz w:val="24"/>
          <w:szCs w:val="24"/>
        </w:rPr>
        <w:t xml:space="preserve"> (Cyberclick, </w:t>
      </w:r>
      <w:r w:rsidR="004E10CF" w:rsidRPr="00AA7A3E">
        <w:rPr>
          <w:rFonts w:ascii="Times New Roman" w:hAnsi="Times New Roman" w:cs="Times New Roman"/>
          <w:sz w:val="24"/>
          <w:szCs w:val="24"/>
        </w:rPr>
        <w:t>2022</w:t>
      </w:r>
      <w:r w:rsidR="004E10CF">
        <w:rPr>
          <w:rFonts w:ascii="Times New Roman" w:hAnsi="Times New Roman" w:cs="Times New Roman"/>
          <w:sz w:val="24"/>
          <w:szCs w:val="24"/>
        </w:rPr>
        <w:t>)</w:t>
      </w:r>
      <w:r w:rsidR="00A739BB" w:rsidRPr="00AA7A3E">
        <w:rPr>
          <w:rFonts w:ascii="Times New Roman" w:hAnsi="Times New Roman" w:cs="Times New Roman"/>
          <w:sz w:val="24"/>
          <w:szCs w:val="24"/>
        </w:rPr>
        <w:t>. The main page and the service section will outline all the services offered with a brief description of every service.</w:t>
      </w:r>
      <w:r w:rsidR="006569B6" w:rsidRPr="00AA7A3E">
        <w:rPr>
          <w:rFonts w:ascii="Times New Roman" w:hAnsi="Times New Roman" w:cs="Times New Roman"/>
          <w:sz w:val="24"/>
          <w:szCs w:val="24"/>
        </w:rPr>
        <w:t xml:space="preserve"> The users will navigate</w:t>
      </w:r>
      <w:r w:rsidR="00EF08F4" w:rsidRPr="00AA7A3E">
        <w:rPr>
          <w:rFonts w:ascii="Times New Roman" w:hAnsi="Times New Roman" w:cs="Times New Roman"/>
          <w:sz w:val="24"/>
          <w:szCs w:val="24"/>
        </w:rPr>
        <w:t xml:space="preserve"> the sections by clicking each section to see details. The bibliography about </w:t>
      </w:r>
      <w:r w:rsidR="0051487F" w:rsidRPr="00AA7A3E">
        <w:rPr>
          <w:rFonts w:ascii="Times New Roman" w:hAnsi="Times New Roman" w:cs="Times New Roman"/>
          <w:sz w:val="24"/>
          <w:szCs w:val="24"/>
        </w:rPr>
        <w:t xml:space="preserve">Web Developers will be viewed by clicking the section icon. The </w:t>
      </w:r>
      <w:r w:rsidR="00AA7A3E" w:rsidRPr="00AA7A3E">
        <w:rPr>
          <w:rFonts w:ascii="Times New Roman" w:hAnsi="Times New Roman" w:cs="Times New Roman"/>
          <w:sz w:val="24"/>
          <w:szCs w:val="24"/>
        </w:rPr>
        <w:t>w</w:t>
      </w:r>
      <w:r w:rsidR="0051487F" w:rsidRPr="00AA7A3E">
        <w:rPr>
          <w:rFonts w:ascii="Times New Roman" w:hAnsi="Times New Roman" w:cs="Times New Roman"/>
          <w:sz w:val="24"/>
          <w:szCs w:val="24"/>
        </w:rPr>
        <w:t>ebsite will have a bright appearance with a  professional layout.</w:t>
      </w:r>
    </w:p>
    <w:p w:rsidR="0051487F" w:rsidRPr="00AA7A3E" w:rsidRDefault="00A07130" w:rsidP="00AA7A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t xml:space="preserve"> Web Hosting</w:t>
      </w:r>
    </w:p>
    <w:p w:rsidR="00425499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Many factors will be considered when Webhosting, including site speed, price, site security, and customer support. In</w:t>
      </w:r>
      <w:r w:rsidR="00AA7A3E" w:rsidRPr="00AA7A3E">
        <w:rPr>
          <w:rFonts w:ascii="Times New Roman" w:hAnsi="Times New Roman" w:cs="Times New Roman"/>
          <w:sz w:val="24"/>
          <w:szCs w:val="24"/>
        </w:rPr>
        <w:t>itially</w:t>
      </w:r>
      <w:r w:rsidRPr="00AA7A3E">
        <w:rPr>
          <w:rFonts w:ascii="Times New Roman" w:hAnsi="Times New Roman" w:cs="Times New Roman"/>
          <w:sz w:val="24"/>
          <w:szCs w:val="24"/>
        </w:rPr>
        <w:t xml:space="preserve">, the website will be less detailed without </w:t>
      </w:r>
      <w:r w:rsidR="00E1039A" w:rsidRPr="00AA7A3E">
        <w:rPr>
          <w:rFonts w:ascii="Times New Roman" w:hAnsi="Times New Roman" w:cs="Times New Roman"/>
          <w:sz w:val="24"/>
          <w:szCs w:val="24"/>
        </w:rPr>
        <w:t>any files or images to be downloaded, implying that less bandwidth will be required</w:t>
      </w:r>
      <w:r w:rsidR="00CF02DE">
        <w:rPr>
          <w:rFonts w:ascii="Times New Roman" w:hAnsi="Times New Roman" w:cs="Times New Roman"/>
          <w:sz w:val="24"/>
          <w:szCs w:val="24"/>
        </w:rPr>
        <w:t xml:space="preserve"> (W3C, </w:t>
      </w:r>
      <w:bookmarkStart w:id="0" w:name="_GoBack"/>
      <w:bookmarkEnd w:id="0"/>
      <w:r w:rsidR="00CF02DE">
        <w:rPr>
          <w:rFonts w:ascii="Times New Roman" w:hAnsi="Times New Roman" w:cs="Times New Roman"/>
          <w:sz w:val="24"/>
          <w:szCs w:val="24"/>
        </w:rPr>
        <w:t>2016)</w:t>
      </w:r>
      <w:r w:rsidR="00E1039A" w:rsidRPr="00AA7A3E">
        <w:rPr>
          <w:rFonts w:ascii="Times New Roman" w:hAnsi="Times New Roman" w:cs="Times New Roman"/>
          <w:sz w:val="24"/>
          <w:szCs w:val="24"/>
        </w:rPr>
        <w:t xml:space="preserve">. The </w:t>
      </w:r>
      <w:r w:rsidR="00AA7A3E" w:rsidRPr="00AA7A3E">
        <w:rPr>
          <w:rFonts w:ascii="Times New Roman" w:hAnsi="Times New Roman" w:cs="Times New Roman"/>
          <w:sz w:val="24"/>
          <w:szCs w:val="24"/>
        </w:rPr>
        <w:t>bandwidth consideration is expected to take place in the future, depending on the dynamic changes</w:t>
      </w:r>
      <w:r w:rsidR="00E1039A" w:rsidRPr="00AA7A3E">
        <w:rPr>
          <w:rFonts w:ascii="Times New Roman" w:hAnsi="Times New Roman" w:cs="Times New Roman"/>
          <w:sz w:val="24"/>
          <w:szCs w:val="24"/>
        </w:rPr>
        <w:t xml:space="preserve"> influenced by the market.</w:t>
      </w:r>
    </w:p>
    <w:p w:rsidR="0059703A" w:rsidRPr="00AA7A3E" w:rsidRDefault="00FD7754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ab/>
      </w:r>
      <w:r w:rsidR="00AA7A3E" w:rsidRPr="00AA7A3E">
        <w:rPr>
          <w:rFonts w:ascii="Times New Roman" w:hAnsi="Times New Roman" w:cs="Times New Roman"/>
          <w:sz w:val="24"/>
          <w:szCs w:val="24"/>
        </w:rPr>
        <w:t>Since</w:t>
      </w:r>
      <w:r w:rsidR="00A07130" w:rsidRPr="00AA7A3E">
        <w:rPr>
          <w:rFonts w:ascii="Times New Roman" w:hAnsi="Times New Roman" w:cs="Times New Roman"/>
          <w:sz w:val="24"/>
          <w:szCs w:val="24"/>
        </w:rPr>
        <w:t xml:space="preserve"> I am still a student, my favorite </w:t>
      </w:r>
      <w:r w:rsidR="00F6437D" w:rsidRPr="00AA7A3E">
        <w:rPr>
          <w:rFonts w:ascii="Times New Roman" w:hAnsi="Times New Roman" w:cs="Times New Roman"/>
          <w:sz w:val="24"/>
          <w:szCs w:val="24"/>
        </w:rPr>
        <w:t xml:space="preserve">site for hosting my webpage will be GitHub which is faster, safe, and </w:t>
      </w:r>
      <w:r w:rsidR="00AA7A3E" w:rsidRPr="00AA7A3E">
        <w:rPr>
          <w:rFonts w:ascii="Times New Roman" w:hAnsi="Times New Roman" w:cs="Times New Roman"/>
          <w:sz w:val="24"/>
          <w:szCs w:val="24"/>
        </w:rPr>
        <w:t>accessibl</w:t>
      </w:r>
      <w:r w:rsidR="00F6437D" w:rsidRPr="00AA7A3E">
        <w:rPr>
          <w:rFonts w:ascii="Times New Roman" w:hAnsi="Times New Roman" w:cs="Times New Roman"/>
          <w:sz w:val="24"/>
          <w:szCs w:val="24"/>
        </w:rPr>
        <w:t>e</w:t>
      </w:r>
      <w:r w:rsidR="004E10CF">
        <w:rPr>
          <w:rFonts w:ascii="Times New Roman" w:hAnsi="Times New Roman" w:cs="Times New Roman"/>
          <w:sz w:val="24"/>
          <w:szCs w:val="24"/>
        </w:rPr>
        <w:t xml:space="preserve"> (Novoseltseva, 2017)</w:t>
      </w:r>
      <w:r w:rsidR="00F6437D" w:rsidRPr="00AA7A3E">
        <w:rPr>
          <w:rFonts w:ascii="Times New Roman" w:hAnsi="Times New Roman" w:cs="Times New Roman"/>
          <w:sz w:val="24"/>
          <w:szCs w:val="24"/>
        </w:rPr>
        <w:t xml:space="preserve">. SSL will be the </w:t>
      </w:r>
      <w:r w:rsidR="00AA7A3E" w:rsidRPr="00AA7A3E">
        <w:rPr>
          <w:rFonts w:ascii="Times New Roman" w:hAnsi="Times New Roman" w:cs="Times New Roman"/>
          <w:sz w:val="24"/>
          <w:szCs w:val="24"/>
        </w:rPr>
        <w:t>unique</w:t>
      </w:r>
      <w:r w:rsidR="00F6437D" w:rsidRPr="00AA7A3E">
        <w:rPr>
          <w:rFonts w:ascii="Times New Roman" w:hAnsi="Times New Roman" w:cs="Times New Roman"/>
          <w:sz w:val="24"/>
          <w:szCs w:val="24"/>
        </w:rPr>
        <w:t xml:space="preserve"> technology required for this site. SSL plays a significant part in securing the site and SEO ranking.</w:t>
      </w:r>
    </w:p>
    <w:p w:rsidR="00B07CF5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The </w:t>
      </w:r>
      <w:r w:rsidR="00AA7A3E" w:rsidRPr="00AA7A3E">
        <w:rPr>
          <w:rFonts w:ascii="Times New Roman" w:hAnsi="Times New Roman" w:cs="Times New Roman"/>
          <w:sz w:val="24"/>
          <w:szCs w:val="24"/>
        </w:rPr>
        <w:t>w</w:t>
      </w:r>
      <w:r w:rsidRPr="00AA7A3E">
        <w:rPr>
          <w:rFonts w:ascii="Times New Roman" w:hAnsi="Times New Roman" w:cs="Times New Roman"/>
          <w:sz w:val="24"/>
          <w:szCs w:val="24"/>
        </w:rPr>
        <w:t xml:space="preserve">ebsite will require HTML and CSS. HTML will </w:t>
      </w:r>
      <w:r w:rsidR="00A06489" w:rsidRPr="00AA7A3E">
        <w:rPr>
          <w:rFonts w:ascii="Times New Roman" w:hAnsi="Times New Roman" w:cs="Times New Roman"/>
          <w:sz w:val="24"/>
          <w:szCs w:val="24"/>
        </w:rPr>
        <w:t>create</w:t>
      </w:r>
      <w:r w:rsidRPr="00AA7A3E">
        <w:rPr>
          <w:rFonts w:ascii="Times New Roman" w:hAnsi="Times New Roman" w:cs="Times New Roman"/>
          <w:sz w:val="24"/>
          <w:szCs w:val="24"/>
        </w:rPr>
        <w:t xml:space="preserve"> the Skeleton of the Site and CSS style it to give the desired </w:t>
      </w:r>
      <w:r w:rsidR="00A06489" w:rsidRPr="00AA7A3E">
        <w:rPr>
          <w:rFonts w:ascii="Times New Roman" w:hAnsi="Times New Roman" w:cs="Times New Roman"/>
          <w:sz w:val="24"/>
          <w:szCs w:val="24"/>
        </w:rPr>
        <w:t>outlook.</w:t>
      </w:r>
    </w:p>
    <w:p w:rsidR="004E10CF" w:rsidRPr="004E10CF" w:rsidRDefault="00AA7A3E" w:rsidP="004E10C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>I have created a GitHub Account with a User Name, Shaibu Pixel Tech; the link will be generated based on the username and the repository's name</w:t>
      </w:r>
      <w:r w:rsidR="007371E6" w:rsidRPr="00AA7A3E">
        <w:rPr>
          <w:rFonts w:ascii="Times New Roman" w:hAnsi="Times New Roman" w:cs="Times New Roman"/>
          <w:sz w:val="24"/>
          <w:szCs w:val="24"/>
        </w:rPr>
        <w:t xml:space="preserve">. The URL provided by the GITHUB pages will redirect </w:t>
      </w:r>
      <w:r w:rsidR="00215047" w:rsidRPr="00AA7A3E">
        <w:rPr>
          <w:rFonts w:ascii="Times New Roman" w:hAnsi="Times New Roman" w:cs="Times New Roman"/>
          <w:sz w:val="24"/>
          <w:szCs w:val="24"/>
        </w:rPr>
        <w:t>the clients</w:t>
      </w:r>
      <w:r w:rsidR="007371E6" w:rsidRPr="00AA7A3E">
        <w:rPr>
          <w:rFonts w:ascii="Times New Roman" w:hAnsi="Times New Roman" w:cs="Times New Roman"/>
          <w:sz w:val="24"/>
          <w:szCs w:val="24"/>
        </w:rPr>
        <w:t xml:space="preserve"> to my main page.</w:t>
      </w:r>
    </w:p>
    <w:p w:rsidR="007371E6" w:rsidRPr="00AA7A3E" w:rsidRDefault="00A07130" w:rsidP="00AA7A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t>Marketing</w:t>
      </w:r>
    </w:p>
    <w:p w:rsidR="00215047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The website will be advertised using different types of channels. The primary method of marketing this website is Search Engine Optimization</w:t>
      </w:r>
      <w:r w:rsidR="001C19EB" w:rsidRPr="00AA7A3E">
        <w:rPr>
          <w:rFonts w:ascii="Times New Roman" w:hAnsi="Times New Roman" w:cs="Times New Roman"/>
          <w:sz w:val="24"/>
          <w:szCs w:val="24"/>
        </w:rPr>
        <w:t xml:space="preserve">. The research of the keyword will be done using </w:t>
      </w:r>
      <w:r w:rsidR="00FD7754" w:rsidRPr="00AA7A3E">
        <w:rPr>
          <w:rFonts w:ascii="Times New Roman" w:hAnsi="Times New Roman" w:cs="Times New Roman"/>
          <w:sz w:val="24"/>
          <w:szCs w:val="24"/>
        </w:rPr>
        <w:t>Google</w:t>
      </w:r>
      <w:r w:rsidR="00C90654" w:rsidRPr="00AA7A3E">
        <w:rPr>
          <w:rFonts w:ascii="Times New Roman" w:hAnsi="Times New Roman" w:cs="Times New Roman"/>
          <w:sz w:val="24"/>
          <w:szCs w:val="24"/>
        </w:rPr>
        <w:t>.</w:t>
      </w:r>
    </w:p>
    <w:p w:rsidR="00C90654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Social media will also be used to market the website.The major ones include Facebook, Instagram, LinkedIn, Twitter, and Pinterest, wh</w:t>
      </w:r>
      <w:r w:rsidR="00AA7A3E" w:rsidRPr="00AA7A3E">
        <w:rPr>
          <w:rFonts w:ascii="Times New Roman" w:hAnsi="Times New Roman" w:cs="Times New Roman"/>
          <w:sz w:val="24"/>
          <w:szCs w:val="24"/>
        </w:rPr>
        <w:t>ich intend</w:t>
      </w:r>
      <w:r w:rsidRPr="00AA7A3E">
        <w:rPr>
          <w:rFonts w:ascii="Times New Roman" w:hAnsi="Times New Roman" w:cs="Times New Roman"/>
          <w:sz w:val="24"/>
          <w:szCs w:val="24"/>
        </w:rPr>
        <w:t xml:space="preserve"> to </w:t>
      </w:r>
      <w:r w:rsidR="00E94301" w:rsidRPr="00AA7A3E">
        <w:rPr>
          <w:rFonts w:ascii="Times New Roman" w:hAnsi="Times New Roman" w:cs="Times New Roman"/>
          <w:sz w:val="24"/>
          <w:szCs w:val="24"/>
        </w:rPr>
        <w:t>generate traffic. Business Card and printing marketing materials such as posters will also be used.</w:t>
      </w:r>
    </w:p>
    <w:p w:rsidR="00E94301" w:rsidRPr="00AA7A3E" w:rsidRDefault="00A07130" w:rsidP="00AA7A3E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t xml:space="preserve"> Security</w:t>
      </w:r>
    </w:p>
    <w:p w:rsidR="008A7B87" w:rsidRPr="00AA7A3E" w:rsidRDefault="00A07130" w:rsidP="00AA7A3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  There is no</w:t>
      </w:r>
      <w:r w:rsidR="00AA7A3E" w:rsidRPr="00AA7A3E">
        <w:rPr>
          <w:rFonts w:ascii="Times New Roman" w:hAnsi="Times New Roman" w:cs="Times New Roman"/>
          <w:sz w:val="24"/>
          <w:szCs w:val="24"/>
        </w:rPr>
        <w:t>t much to be involved in security matters considering that there are no payment options or logins that</w:t>
      </w:r>
      <w:r w:rsidRPr="00AA7A3E">
        <w:rPr>
          <w:rFonts w:ascii="Times New Roman" w:hAnsi="Times New Roman" w:cs="Times New Roman"/>
          <w:sz w:val="24"/>
          <w:szCs w:val="24"/>
        </w:rPr>
        <w:t xml:space="preserve"> require </w:t>
      </w:r>
      <w:r w:rsidR="00387110" w:rsidRPr="00AA7A3E">
        <w:rPr>
          <w:rFonts w:ascii="Times New Roman" w:hAnsi="Times New Roman" w:cs="Times New Roman"/>
          <w:sz w:val="24"/>
          <w:szCs w:val="24"/>
        </w:rPr>
        <w:t>a password. For</w:t>
      </w:r>
      <w:r w:rsidR="00AA7A3E" w:rsidRPr="00AA7A3E">
        <w:rPr>
          <w:rFonts w:ascii="Times New Roman" w:hAnsi="Times New Roman" w:cs="Times New Roman"/>
          <w:sz w:val="24"/>
          <w:szCs w:val="24"/>
        </w:rPr>
        <w:t xml:space="preserve"> the</w:t>
      </w:r>
      <w:r w:rsidR="00387110" w:rsidRPr="00AA7A3E">
        <w:rPr>
          <w:rFonts w:ascii="Times New Roman" w:hAnsi="Times New Roman" w:cs="Times New Roman"/>
          <w:sz w:val="24"/>
          <w:szCs w:val="24"/>
        </w:rPr>
        <w:t xml:space="preserve"> time being</w:t>
      </w:r>
      <w:r w:rsidR="00AA7A3E" w:rsidRPr="00AA7A3E">
        <w:rPr>
          <w:rFonts w:ascii="Times New Roman" w:hAnsi="Times New Roman" w:cs="Times New Roman"/>
          <w:sz w:val="24"/>
          <w:szCs w:val="24"/>
        </w:rPr>
        <w:t>,</w:t>
      </w:r>
      <w:r w:rsidR="00387110" w:rsidRPr="00AA7A3E">
        <w:rPr>
          <w:rFonts w:ascii="Times New Roman" w:hAnsi="Times New Roman" w:cs="Times New Roman"/>
          <w:sz w:val="24"/>
          <w:szCs w:val="24"/>
        </w:rPr>
        <w:t xml:space="preserve"> the webs</w:t>
      </w:r>
      <w:r w:rsidR="0018605E" w:rsidRPr="00AA7A3E">
        <w:rPr>
          <w:rFonts w:ascii="Times New Roman" w:hAnsi="Times New Roman" w:cs="Times New Roman"/>
          <w:sz w:val="24"/>
          <w:szCs w:val="24"/>
        </w:rPr>
        <w:t xml:space="preserve">ite will be left open, through which clients can be informed about the services I offer. While </w:t>
      </w:r>
      <w:r w:rsidR="00886708" w:rsidRPr="00AA7A3E">
        <w:rPr>
          <w:rFonts w:ascii="Times New Roman" w:hAnsi="Times New Roman" w:cs="Times New Roman"/>
          <w:sz w:val="24"/>
          <w:szCs w:val="24"/>
        </w:rPr>
        <w:t>hosting</w:t>
      </w:r>
      <w:r w:rsidR="0018605E" w:rsidRPr="00AA7A3E">
        <w:rPr>
          <w:rFonts w:ascii="Times New Roman" w:hAnsi="Times New Roman" w:cs="Times New Roman"/>
          <w:sz w:val="24"/>
          <w:szCs w:val="24"/>
        </w:rPr>
        <w:t xml:space="preserve"> the site</w:t>
      </w:r>
      <w:r w:rsidR="00AA7A3E" w:rsidRPr="00AA7A3E">
        <w:rPr>
          <w:rFonts w:ascii="Times New Roman" w:hAnsi="Times New Roman" w:cs="Times New Roman"/>
          <w:sz w:val="24"/>
          <w:szCs w:val="24"/>
        </w:rPr>
        <w:t>, I will</w:t>
      </w:r>
      <w:r w:rsidR="0018605E" w:rsidRPr="00AA7A3E">
        <w:rPr>
          <w:rFonts w:ascii="Times New Roman" w:hAnsi="Times New Roman" w:cs="Times New Roman"/>
          <w:sz w:val="24"/>
          <w:szCs w:val="24"/>
        </w:rPr>
        <w:t xml:space="preserve"> keep my hosting details safe in case of future changes.</w:t>
      </w:r>
    </w:p>
    <w:p w:rsidR="00FD7754" w:rsidRPr="00AA7A3E" w:rsidRDefault="00FD7754" w:rsidP="00AA7A3E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7754" w:rsidRPr="00AA7A3E" w:rsidRDefault="00FD7754" w:rsidP="00AA7A3E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7754" w:rsidRPr="00AA7A3E" w:rsidRDefault="00FD7754" w:rsidP="00AA7A3E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7754" w:rsidRPr="00AA7A3E" w:rsidRDefault="00FD7754" w:rsidP="00AA7A3E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D7754" w:rsidRPr="00AA7A3E" w:rsidRDefault="00FD7754" w:rsidP="00AA7A3E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A7A3E" w:rsidRDefault="00AA7A3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886708" w:rsidRPr="00AA7A3E" w:rsidRDefault="00A07130" w:rsidP="00AA7A3E">
      <w:pPr>
        <w:widowControl w:val="0"/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A7A3E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86708" w:rsidRPr="00AA7A3E" w:rsidRDefault="00A07130" w:rsidP="00AA7A3E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>Cyberclick.(2022, May).</w:t>
      </w:r>
      <w:r w:rsidRPr="00AA7A3E">
        <w:rPr>
          <w:rFonts w:ascii="Times New Roman" w:hAnsi="Times New Roman" w:cs="Times New Roman"/>
          <w:i/>
          <w:iCs/>
          <w:sz w:val="24"/>
          <w:szCs w:val="24"/>
        </w:rPr>
        <w:t>What types of online advertising exist right now? · Cyberclick</w:t>
      </w:r>
      <w:r w:rsidRPr="00AA7A3E">
        <w:rPr>
          <w:rFonts w:ascii="Times New Roman" w:hAnsi="Times New Roman" w:cs="Times New Roman"/>
          <w:sz w:val="24"/>
          <w:szCs w:val="24"/>
        </w:rPr>
        <w:t xml:space="preserve">. Www.cyberclick.net. </w:t>
      </w:r>
      <w:hyperlink r:id="rId8" w:history="1">
        <w:r w:rsidRPr="00AA7A3E">
          <w:rPr>
            <w:rFonts w:ascii="Times New Roman" w:hAnsi="Times New Roman" w:cs="Times New Roman"/>
            <w:sz w:val="24"/>
            <w:szCs w:val="24"/>
          </w:rPr>
          <w:t>https://www.cyberclick.net/advertising/types-of-online-advertising</w:t>
        </w:r>
      </w:hyperlink>
    </w:p>
    <w:p w:rsidR="00886708" w:rsidRPr="00AA7A3E" w:rsidRDefault="00A07130" w:rsidP="00AA7A3E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Novoseltseva, E. (2017, November 30). </w:t>
      </w:r>
      <w:r w:rsidRPr="00AA7A3E">
        <w:rPr>
          <w:rFonts w:ascii="Times New Roman" w:hAnsi="Times New Roman" w:cs="Times New Roman"/>
          <w:i/>
          <w:iCs/>
          <w:sz w:val="24"/>
          <w:szCs w:val="24"/>
        </w:rPr>
        <w:t>Top 7 benefits you get by using Github | Apiumhub</w:t>
      </w:r>
      <w:r w:rsidRPr="00AA7A3E">
        <w:rPr>
          <w:rFonts w:ascii="Times New Roman" w:hAnsi="Times New Roman" w:cs="Times New Roman"/>
          <w:sz w:val="24"/>
          <w:szCs w:val="24"/>
        </w:rPr>
        <w:t>. Apiumhub.</w:t>
      </w:r>
      <w:hyperlink r:id="rId9" w:history="1">
        <w:r w:rsidRPr="00AA7A3E">
          <w:rPr>
            <w:rFonts w:ascii="Times New Roman" w:hAnsi="Times New Roman" w:cs="Times New Roman"/>
            <w:sz w:val="24"/>
            <w:szCs w:val="24"/>
          </w:rPr>
          <w:t>https://apiumhub.com/tech-blog-barcelona/using-github/</w:t>
        </w:r>
      </w:hyperlink>
    </w:p>
    <w:p w:rsidR="00886708" w:rsidRPr="00AA7A3E" w:rsidRDefault="00A07130" w:rsidP="00AA7A3E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AA7A3E">
        <w:rPr>
          <w:rFonts w:ascii="Times New Roman" w:hAnsi="Times New Roman" w:cs="Times New Roman"/>
          <w:sz w:val="24"/>
          <w:szCs w:val="24"/>
        </w:rPr>
        <w:t xml:space="preserve">W3C. (2016). </w:t>
      </w:r>
      <w:r w:rsidRPr="00AA7A3E">
        <w:rPr>
          <w:rFonts w:ascii="Times New Roman" w:hAnsi="Times New Roman" w:cs="Times New Roman"/>
          <w:i/>
          <w:iCs/>
          <w:sz w:val="24"/>
          <w:szCs w:val="24"/>
        </w:rPr>
        <w:t>HTML &amp; CSS - W3C</w:t>
      </w:r>
      <w:r w:rsidRPr="00AA7A3E">
        <w:rPr>
          <w:rFonts w:ascii="Times New Roman" w:hAnsi="Times New Roman" w:cs="Times New Roman"/>
          <w:sz w:val="24"/>
          <w:szCs w:val="24"/>
        </w:rPr>
        <w:t xml:space="preserve">. Www.w3.org. </w:t>
      </w:r>
      <w:hyperlink r:id="rId10" w:anchor=":~:text=HTML%20(the%20Hypertext%20Markup%20Language" w:history="1">
        <w:r w:rsidRPr="00AA7A3E">
          <w:rPr>
            <w:rFonts w:ascii="Times New Roman" w:hAnsi="Times New Roman" w:cs="Times New Roman"/>
            <w:sz w:val="24"/>
            <w:szCs w:val="24"/>
          </w:rPr>
          <w:t>https://www.w3.org/standards/webdesign/htmlcss.html#:~:text=HTML%20(the%20Hypertext%20Markup%20Language</w:t>
        </w:r>
      </w:hyperlink>
    </w:p>
    <w:p w:rsidR="00886708" w:rsidRPr="00AA7A3E" w:rsidRDefault="00886708" w:rsidP="00AA7A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86708" w:rsidRPr="00AA7A3E" w:rsidSect="000E279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3702" w:rsidRDefault="00B63702">
      <w:pPr>
        <w:spacing w:after="0" w:line="240" w:lineRule="auto"/>
      </w:pPr>
      <w:r>
        <w:separator/>
      </w:r>
    </w:p>
  </w:endnote>
  <w:endnote w:type="continuationSeparator" w:id="1">
    <w:p w:rsidR="00B63702" w:rsidRDefault="00B637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3702" w:rsidRDefault="00B63702">
      <w:pPr>
        <w:spacing w:after="0" w:line="240" w:lineRule="auto"/>
      </w:pPr>
      <w:r>
        <w:separator/>
      </w:r>
    </w:p>
  </w:footnote>
  <w:footnote w:type="continuationSeparator" w:id="1">
    <w:p w:rsidR="00B63702" w:rsidRDefault="00B637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1355632"/>
      <w:docPartObj>
        <w:docPartGallery w:val="Page Numbers (Top of Page)"/>
        <w:docPartUnique/>
      </w:docPartObj>
    </w:sdtPr>
    <w:sdtContent>
      <w:p w:rsidR="00FD7754" w:rsidRDefault="00DD29FF">
        <w:pPr>
          <w:pStyle w:val="Header"/>
          <w:jc w:val="right"/>
        </w:pPr>
        <w:r>
          <w:fldChar w:fldCharType="begin"/>
        </w:r>
        <w:r w:rsidR="00A07130">
          <w:instrText xml:space="preserve"> PAGE   \* MERGEFORMAT </w:instrText>
        </w:r>
        <w:r>
          <w:fldChar w:fldCharType="separate"/>
        </w:r>
        <w:r w:rsidR="00B6370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D7754" w:rsidRDefault="00FD775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9D2546"/>
    <w:multiLevelType w:val="multilevel"/>
    <w:tmpl w:val="3C12E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MLawNDc2MjEzMTI0NrNQ0lEKTi0uzszPAykwrAUAFHTufiwAAAA="/>
  </w:docVars>
  <w:rsids>
    <w:rsidRoot w:val="007A0193"/>
    <w:rsid w:val="00023A11"/>
    <w:rsid w:val="000A4CC9"/>
    <w:rsid w:val="000E279F"/>
    <w:rsid w:val="00155045"/>
    <w:rsid w:val="0018605E"/>
    <w:rsid w:val="001C19EB"/>
    <w:rsid w:val="001E178C"/>
    <w:rsid w:val="001F7FBD"/>
    <w:rsid w:val="00205F5A"/>
    <w:rsid w:val="00215047"/>
    <w:rsid w:val="002B3B7B"/>
    <w:rsid w:val="00311804"/>
    <w:rsid w:val="00314E10"/>
    <w:rsid w:val="0032709E"/>
    <w:rsid w:val="003322CF"/>
    <w:rsid w:val="003466CA"/>
    <w:rsid w:val="00384714"/>
    <w:rsid w:val="00387110"/>
    <w:rsid w:val="00425499"/>
    <w:rsid w:val="00496724"/>
    <w:rsid w:val="004A51B7"/>
    <w:rsid w:val="004B7937"/>
    <w:rsid w:val="004E10CF"/>
    <w:rsid w:val="004F3FAF"/>
    <w:rsid w:val="004F6BD6"/>
    <w:rsid w:val="0050475B"/>
    <w:rsid w:val="00511534"/>
    <w:rsid w:val="00513CDF"/>
    <w:rsid w:val="0051487F"/>
    <w:rsid w:val="00540875"/>
    <w:rsid w:val="005421BA"/>
    <w:rsid w:val="005957D8"/>
    <w:rsid w:val="0059703A"/>
    <w:rsid w:val="005C5FAB"/>
    <w:rsid w:val="005C65FD"/>
    <w:rsid w:val="00624321"/>
    <w:rsid w:val="0063683C"/>
    <w:rsid w:val="00641856"/>
    <w:rsid w:val="006569B6"/>
    <w:rsid w:val="006A5872"/>
    <w:rsid w:val="006F7FF7"/>
    <w:rsid w:val="007371E6"/>
    <w:rsid w:val="007459AA"/>
    <w:rsid w:val="007A0193"/>
    <w:rsid w:val="007B400A"/>
    <w:rsid w:val="007C4702"/>
    <w:rsid w:val="007E64F5"/>
    <w:rsid w:val="00852860"/>
    <w:rsid w:val="00886708"/>
    <w:rsid w:val="008A7B87"/>
    <w:rsid w:val="008B46FB"/>
    <w:rsid w:val="008C029E"/>
    <w:rsid w:val="00952D9F"/>
    <w:rsid w:val="009768EB"/>
    <w:rsid w:val="009A6289"/>
    <w:rsid w:val="009A6D87"/>
    <w:rsid w:val="00A06090"/>
    <w:rsid w:val="00A06489"/>
    <w:rsid w:val="00A07130"/>
    <w:rsid w:val="00A36C51"/>
    <w:rsid w:val="00A739BB"/>
    <w:rsid w:val="00A95743"/>
    <w:rsid w:val="00A96AB5"/>
    <w:rsid w:val="00AA7A3E"/>
    <w:rsid w:val="00AB496B"/>
    <w:rsid w:val="00B07CF5"/>
    <w:rsid w:val="00B22A62"/>
    <w:rsid w:val="00B63702"/>
    <w:rsid w:val="00B72C83"/>
    <w:rsid w:val="00BA5A07"/>
    <w:rsid w:val="00C004A3"/>
    <w:rsid w:val="00C1324F"/>
    <w:rsid w:val="00C35AD1"/>
    <w:rsid w:val="00C80B39"/>
    <w:rsid w:val="00C90654"/>
    <w:rsid w:val="00CE6405"/>
    <w:rsid w:val="00CF02DE"/>
    <w:rsid w:val="00DB6C05"/>
    <w:rsid w:val="00DD29FF"/>
    <w:rsid w:val="00DF2524"/>
    <w:rsid w:val="00E1039A"/>
    <w:rsid w:val="00E81A21"/>
    <w:rsid w:val="00E81BF2"/>
    <w:rsid w:val="00E94301"/>
    <w:rsid w:val="00EF08F4"/>
    <w:rsid w:val="00F118D9"/>
    <w:rsid w:val="00F378E6"/>
    <w:rsid w:val="00F532FE"/>
    <w:rsid w:val="00F6437D"/>
    <w:rsid w:val="00F9517B"/>
    <w:rsid w:val="00FD77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AutoShape 3"/>
        <o:r id="V:Rule2" type="connector" idref="#AutoShape 6"/>
        <o:r id="V:Rule3" type="connector" idref="#AutoShape 7"/>
        <o:r id="V:Rule4" type="connector" idref="#AutoShape 14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29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754"/>
  </w:style>
  <w:style w:type="paragraph" w:styleId="Footer">
    <w:name w:val="footer"/>
    <w:basedOn w:val="Normal"/>
    <w:link w:val="FooterChar"/>
    <w:uiPriority w:val="99"/>
    <w:semiHidden/>
    <w:unhideWhenUsed/>
    <w:rsid w:val="00FD7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D775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7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754"/>
  </w:style>
  <w:style w:type="paragraph" w:styleId="Footer">
    <w:name w:val="footer"/>
    <w:basedOn w:val="Normal"/>
    <w:link w:val="FooterChar"/>
    <w:uiPriority w:val="99"/>
    <w:semiHidden/>
    <w:unhideWhenUsed/>
    <w:rsid w:val="00FD7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D775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yberclick.net/advertising/types-of-online-advertisi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w3.org/standards/webdesign/htmlcs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iumhub.com/tech-blog-barcelona/using-github/" TargetMode="Externa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6E6B73-5C84-4DB2-A193-92A940628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13</Words>
  <Characters>520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ALEX</cp:lastModifiedBy>
  <cp:revision>2</cp:revision>
  <dcterms:created xsi:type="dcterms:W3CDTF">2022-08-02T14:00:00Z</dcterms:created>
  <dcterms:modified xsi:type="dcterms:W3CDTF">2022-08-02T14:00:00Z</dcterms:modified>
</cp:coreProperties>
</file>